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476"/>
        <w:gridCol w:w="121"/>
        <w:gridCol w:w="4630"/>
        <w:gridCol w:w="4722"/>
      </w:tblGrid>
      <w:tr w:rsidR="007A0ED3" w:rsidRPr="0006046A" w14:paraId="2DC5B384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5572594B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79E3F07" wp14:editId="7CE4AE68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ED863EC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6E7E07C2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73FC9210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3B7C61EE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3CA60F73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4849072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5D3A5E81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B84CB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4124DAA" w14:textId="0C05108A" w:rsidR="00305DB4" w:rsidRPr="00DA2355" w:rsidRDefault="00C628B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ehmet Cüneyt Özbalcı</w:t>
            </w:r>
          </w:p>
        </w:tc>
      </w:tr>
      <w:tr w:rsidR="00305DB4" w:rsidRPr="00DA2355" w14:paraId="1682230D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85C59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A0B81DF" w14:textId="16D2E670" w:rsidR="00305DB4" w:rsidRPr="00DA2355" w:rsidRDefault="00C628B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lgisayar Mühendisliği</w:t>
            </w:r>
          </w:p>
        </w:tc>
      </w:tr>
      <w:tr w:rsidR="00305DB4" w:rsidRPr="00DA2355" w14:paraId="449D381A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777CD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D0BB149" w14:textId="0BA8328E" w:rsidR="00305DB4" w:rsidRPr="00DA2355" w:rsidRDefault="00C628B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r. Turgay Tugay Bilgin</w:t>
            </w:r>
          </w:p>
        </w:tc>
      </w:tr>
      <w:tr w:rsidR="004B17FC" w:rsidRPr="00DA2355" w14:paraId="27419254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E7E1D94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130A5B4B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9977902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30A090E" w14:textId="53C4F1A9" w:rsidR="007F33E0" w:rsidRPr="00DA2355" w:rsidRDefault="00C628B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apay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Zeka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le Müzikte Enstrüman Tanıma</w:t>
            </w:r>
          </w:p>
        </w:tc>
      </w:tr>
      <w:tr w:rsidR="007A0ED3" w:rsidRPr="00DA2355" w14:paraId="7A1C5AEE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F5D13BB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0CAAB5A" w14:textId="6A7C6CD5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C628B7">
              <w:rPr>
                <w:rFonts w:ascii="Times New Roman" w:hAnsi="Times New Roman" w:cs="Times New Roman"/>
                <w:sz w:val="24"/>
                <w:szCs w:val="24"/>
              </w:rPr>
              <w:t>12/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C628B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0B7954" w:rsidRPr="00DA2355" w14:paraId="2611D79B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CD9685B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B852EDF" w14:textId="4FC9F1C4" w:rsidR="000B7954" w:rsidRPr="00DA2355" w:rsidRDefault="002E627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F63E340" w14:textId="71E216B8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92387">
              <w:rPr>
                <w:rFonts w:ascii="Times New Roman" w:hAnsi="Times New Roman" w:cs="Times New Roman"/>
                <w:sz w:val="24"/>
                <w:szCs w:val="24"/>
              </w:rPr>
              <w:t>13.00</w:t>
            </w:r>
          </w:p>
        </w:tc>
      </w:tr>
      <w:tr w:rsidR="007A0ED3" w:rsidRPr="00DA2355" w14:paraId="1B38CF71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589287B" w14:textId="77777777" w:rsidR="007A0ED3" w:rsidRDefault="00CB00EF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1C4A1CC" w14:textId="77777777" w:rsidR="00223D48" w:rsidRPr="00223D48" w:rsidRDefault="00223D48" w:rsidP="00223D4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23D48">
              <w:rPr>
                <w:rFonts w:ascii="Times New Roman" w:hAnsi="Times New Roman" w:cs="Times New Roman"/>
                <w:sz w:val="24"/>
                <w:szCs w:val="24"/>
              </w:rPr>
              <w:t>Cuneyt</w:t>
            </w:r>
            <w:proofErr w:type="spellEnd"/>
            <w:r w:rsidRPr="00223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23D48">
              <w:rPr>
                <w:rFonts w:ascii="Times New Roman" w:hAnsi="Times New Roman" w:cs="Times New Roman"/>
                <w:sz w:val="24"/>
                <w:szCs w:val="24"/>
              </w:rPr>
              <w:t>Ozbalci</w:t>
            </w:r>
            <w:proofErr w:type="spellEnd"/>
            <w:r w:rsidRPr="00223D48">
              <w:rPr>
                <w:rFonts w:ascii="Times New Roman" w:hAnsi="Times New Roman" w:cs="Times New Roman"/>
                <w:sz w:val="24"/>
                <w:szCs w:val="24"/>
              </w:rPr>
              <w:t xml:space="preserve"> sizi planlanmış </w:t>
            </w:r>
            <w:proofErr w:type="spellStart"/>
            <w:r w:rsidRPr="00223D48"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 w:rsidRPr="00223D48">
              <w:rPr>
                <w:rFonts w:ascii="Times New Roman" w:hAnsi="Times New Roman" w:cs="Times New Roman"/>
                <w:sz w:val="24"/>
                <w:szCs w:val="24"/>
              </w:rPr>
              <w:t xml:space="preserve"> toplantısına davet ediyor.</w:t>
            </w:r>
          </w:p>
          <w:p w14:paraId="3F7FCDE6" w14:textId="77777777" w:rsidR="00223D48" w:rsidRPr="00223D48" w:rsidRDefault="00223D48" w:rsidP="00223D4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0AD2A3" w14:textId="77777777" w:rsidR="00223D48" w:rsidRPr="00223D48" w:rsidRDefault="00223D48" w:rsidP="00223D4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23D48">
              <w:rPr>
                <w:rFonts w:ascii="Times New Roman" w:hAnsi="Times New Roman" w:cs="Times New Roman"/>
                <w:sz w:val="24"/>
                <w:szCs w:val="24"/>
              </w:rPr>
              <w:t xml:space="preserve">Konu: Cüneyt </w:t>
            </w:r>
            <w:proofErr w:type="gramStart"/>
            <w:r w:rsidRPr="00223D48">
              <w:rPr>
                <w:rFonts w:ascii="Times New Roman" w:hAnsi="Times New Roman" w:cs="Times New Roman"/>
                <w:sz w:val="24"/>
                <w:szCs w:val="24"/>
              </w:rPr>
              <w:t>Özbalcı -</w:t>
            </w:r>
            <w:proofErr w:type="gramEnd"/>
            <w:r w:rsidRPr="00223D48">
              <w:rPr>
                <w:rFonts w:ascii="Times New Roman" w:hAnsi="Times New Roman" w:cs="Times New Roman"/>
                <w:sz w:val="24"/>
                <w:szCs w:val="24"/>
              </w:rPr>
              <w:t xml:space="preserve"> Doktora Seminer Sunumu</w:t>
            </w:r>
          </w:p>
          <w:p w14:paraId="2B3F8824" w14:textId="77777777" w:rsidR="00223D48" w:rsidRPr="00223D48" w:rsidRDefault="00223D48" w:rsidP="00223D4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23D48">
              <w:rPr>
                <w:rFonts w:ascii="Times New Roman" w:hAnsi="Times New Roman" w:cs="Times New Roman"/>
                <w:sz w:val="24"/>
                <w:szCs w:val="24"/>
              </w:rPr>
              <w:t>Saat: 12 Oca 2023 01:00 ÖS İstanbul</w:t>
            </w:r>
          </w:p>
          <w:p w14:paraId="3F568726" w14:textId="77777777" w:rsidR="00223D48" w:rsidRPr="00223D48" w:rsidRDefault="00223D48" w:rsidP="00223D4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8B8DE0" w14:textId="77777777" w:rsidR="00223D48" w:rsidRPr="00223D48" w:rsidRDefault="00223D48" w:rsidP="00223D4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23D48"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 w:rsidRPr="00223D48">
              <w:rPr>
                <w:rFonts w:ascii="Times New Roman" w:hAnsi="Times New Roman" w:cs="Times New Roman"/>
                <w:sz w:val="24"/>
                <w:szCs w:val="24"/>
              </w:rPr>
              <w:t xml:space="preserve"> Toplantısına Katılın</w:t>
            </w:r>
          </w:p>
          <w:p w14:paraId="05CEB8C0" w14:textId="77777777" w:rsidR="00223D48" w:rsidRPr="00223D48" w:rsidRDefault="00223D48" w:rsidP="00223D4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23D48">
              <w:rPr>
                <w:rFonts w:ascii="Times New Roman" w:hAnsi="Times New Roman" w:cs="Times New Roman"/>
                <w:sz w:val="24"/>
                <w:szCs w:val="24"/>
              </w:rPr>
              <w:t>https://us05web.zoom.us/j/86405053959?pwd=S1h6N1A1NmNUQUk4T1VGSnVjampnUT09</w:t>
            </w:r>
          </w:p>
          <w:p w14:paraId="6692404A" w14:textId="77777777" w:rsidR="00223D48" w:rsidRPr="00223D48" w:rsidRDefault="00223D48" w:rsidP="00223D4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B94CF9" w14:textId="77777777" w:rsidR="00223D48" w:rsidRPr="00223D48" w:rsidRDefault="00223D48" w:rsidP="00223D4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23D48">
              <w:rPr>
                <w:rFonts w:ascii="Times New Roman" w:hAnsi="Times New Roman" w:cs="Times New Roman"/>
                <w:sz w:val="24"/>
                <w:szCs w:val="24"/>
              </w:rPr>
              <w:t>Toplantı Kimliği: 864 0505 3959</w:t>
            </w:r>
          </w:p>
          <w:p w14:paraId="636F2683" w14:textId="67ED53E8" w:rsidR="00223D48" w:rsidRPr="00DA2355" w:rsidRDefault="00223D48" w:rsidP="00223D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3D48">
              <w:rPr>
                <w:rFonts w:ascii="Times New Roman" w:hAnsi="Times New Roman" w:cs="Times New Roman"/>
                <w:sz w:val="24"/>
                <w:szCs w:val="24"/>
              </w:rPr>
              <w:t>Parola: 9xe8Uk</w:t>
            </w:r>
          </w:p>
          <w:p w14:paraId="49E2C1FC" w14:textId="2AAFE00D" w:rsidR="007A0ED3" w:rsidRPr="00DA2355" w:rsidRDefault="007A0ED3" w:rsidP="000C31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459C37B9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D7AF54B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212136E2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124340AA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391474F4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60D77B25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51282A9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022B47B1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16A10E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D17C304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3A15169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EBD04C9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46D4C1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00DDE1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D671BB1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208AC5" w14:textId="77777777" w:rsidR="000912D9" w:rsidRDefault="000912D9" w:rsidP="005F3207">
      <w:pPr>
        <w:spacing w:after="0" w:line="240" w:lineRule="auto"/>
      </w:pPr>
      <w:r>
        <w:separator/>
      </w:r>
    </w:p>
  </w:endnote>
  <w:endnote w:type="continuationSeparator" w:id="0">
    <w:p w14:paraId="2AD94034" w14:textId="77777777" w:rsidR="000912D9" w:rsidRDefault="000912D9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5F81DBA4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357DF711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3C7C07EA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CB00EF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7D487372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C03688">
            <w:rPr>
              <w:rFonts w:asciiTheme="minorHAnsi" w:hAnsiTheme="minorHAnsi" w:cstheme="minorHAnsi"/>
              <w:b/>
            </w:rPr>
            <w:t xml:space="preserve"> DR_1</w:t>
          </w:r>
        </w:p>
      </w:tc>
    </w:tr>
  </w:tbl>
  <w:p w14:paraId="13D40CE8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42E605" w14:textId="77777777" w:rsidR="000912D9" w:rsidRDefault="000912D9" w:rsidP="005F3207">
      <w:pPr>
        <w:spacing w:after="0" w:line="240" w:lineRule="auto"/>
      </w:pPr>
      <w:r>
        <w:separator/>
      </w:r>
    </w:p>
  </w:footnote>
  <w:footnote w:type="continuationSeparator" w:id="0">
    <w:p w14:paraId="3FD97872" w14:textId="77777777" w:rsidR="000912D9" w:rsidRDefault="000912D9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151419">
    <w:abstractNumId w:val="3"/>
  </w:num>
  <w:num w:numId="2" w16cid:durableId="125705514">
    <w:abstractNumId w:val="1"/>
  </w:num>
  <w:num w:numId="3" w16cid:durableId="1690371583">
    <w:abstractNumId w:val="2"/>
  </w:num>
  <w:num w:numId="4" w16cid:durableId="11785452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8538D"/>
    <w:rsid w:val="000912D9"/>
    <w:rsid w:val="000A2DBF"/>
    <w:rsid w:val="000B7954"/>
    <w:rsid w:val="000C31A0"/>
    <w:rsid w:val="0014078E"/>
    <w:rsid w:val="0016288D"/>
    <w:rsid w:val="00163BBC"/>
    <w:rsid w:val="00164614"/>
    <w:rsid w:val="00223D48"/>
    <w:rsid w:val="00295749"/>
    <w:rsid w:val="002E398F"/>
    <w:rsid w:val="002E6271"/>
    <w:rsid w:val="00305DB4"/>
    <w:rsid w:val="003225B6"/>
    <w:rsid w:val="00346F50"/>
    <w:rsid w:val="003831AA"/>
    <w:rsid w:val="003D4518"/>
    <w:rsid w:val="004A1535"/>
    <w:rsid w:val="004B17FC"/>
    <w:rsid w:val="005039B4"/>
    <w:rsid w:val="005242BE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84683C"/>
    <w:rsid w:val="009269D8"/>
    <w:rsid w:val="00992387"/>
    <w:rsid w:val="00A2030A"/>
    <w:rsid w:val="00A556EE"/>
    <w:rsid w:val="00AB40D0"/>
    <w:rsid w:val="00AC4A02"/>
    <w:rsid w:val="00B028F7"/>
    <w:rsid w:val="00B55079"/>
    <w:rsid w:val="00B84B04"/>
    <w:rsid w:val="00B905E2"/>
    <w:rsid w:val="00C03688"/>
    <w:rsid w:val="00C256DD"/>
    <w:rsid w:val="00C57BCF"/>
    <w:rsid w:val="00C628B7"/>
    <w:rsid w:val="00C757A1"/>
    <w:rsid w:val="00CB00EF"/>
    <w:rsid w:val="00CB34AE"/>
    <w:rsid w:val="00D27BE1"/>
    <w:rsid w:val="00D35FCF"/>
    <w:rsid w:val="00D8073B"/>
    <w:rsid w:val="00D808BD"/>
    <w:rsid w:val="00DA2355"/>
    <w:rsid w:val="00DE47DD"/>
    <w:rsid w:val="00DF423E"/>
    <w:rsid w:val="00E252FC"/>
    <w:rsid w:val="00E9235A"/>
    <w:rsid w:val="00ED0C4A"/>
    <w:rsid w:val="00EE74C6"/>
    <w:rsid w:val="00F40121"/>
    <w:rsid w:val="00FA5A88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D843C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24</Words>
  <Characters>711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Cüneyt</cp:lastModifiedBy>
  <cp:revision>13</cp:revision>
  <cp:lastPrinted>2020-06-01T13:59:00Z</cp:lastPrinted>
  <dcterms:created xsi:type="dcterms:W3CDTF">2021-08-12T09:53:00Z</dcterms:created>
  <dcterms:modified xsi:type="dcterms:W3CDTF">2023-01-10T22:19:00Z</dcterms:modified>
</cp:coreProperties>
</file>